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03982AB4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C53E6D">
        <w:rPr>
          <w:rFonts w:ascii="Muli" w:eastAsia="Muli" w:hAnsi="Muli" w:cs="Muli"/>
          <w:sz w:val="24"/>
          <w:szCs w:val="24"/>
        </w:rPr>
        <w:t xml:space="preserve"> | this one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54F7AD95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C53E6D">
        <w:rPr>
          <w:rFonts w:ascii="Muli" w:eastAsia="Muli" w:hAnsi="Muli" w:cs="Muli"/>
          <w:sz w:val="24"/>
          <w:szCs w:val="24"/>
        </w:rPr>
        <w:t xml:space="preserve"> | This One</w:t>
      </w:r>
    </w:p>
    <w:p w14:paraId="00000011" w14:textId="32C3CC48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  <w:r w:rsidR="00C53E6D">
        <w:rPr>
          <w:rFonts w:ascii="Muli" w:eastAsia="Muli" w:hAnsi="Muli" w:cs="Muli"/>
          <w:sz w:val="24"/>
          <w:szCs w:val="24"/>
        </w:rPr>
        <w:t xml:space="preserve"> 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CCB1B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6F08612" w14:textId="6454476A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0449669" w14:textId="7803D709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reate a box</w:t>
      </w:r>
    </w:p>
    <w:p w14:paraId="465D5D65" w14:textId="06D4BF8A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AC4CE6D" w14:textId="6A306BE8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r put a group of items inside the box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D0193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8E07CB" w14:textId="63CD9E75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244D2AF" w14:textId="0218BC15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You can place the object in respect to any other object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1210CC53" w:rsidR="00173A24" w:rsidRPr="00C53E6D" w:rsidRDefault="009526BB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53E6D">
        <w:rPr>
          <w:rFonts w:ascii="Muli" w:eastAsia="Muli" w:hAnsi="Muli" w:cs="Muli"/>
          <w:sz w:val="24"/>
          <w:szCs w:val="24"/>
        </w:rPr>
        <w:t>What is the use of opacity in CSS?</w:t>
      </w:r>
    </w:p>
    <w:p w14:paraId="77264422" w14:textId="21A4B12C" w:rsidR="00C53E6D" w:rsidRPr="00C53E6D" w:rsidRDefault="00C53E6D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anging the transparency of the object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DDFC255" w:rsidR="00173A24" w:rsidRPr="00C53E6D" w:rsidRDefault="009526BB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53E6D">
        <w:rPr>
          <w:rFonts w:ascii="Muli" w:eastAsia="Muli" w:hAnsi="Muli" w:cs="Muli"/>
          <w:sz w:val="24"/>
          <w:szCs w:val="24"/>
        </w:rPr>
        <w:t>Which is the programming language used in the React Native Framework?</w:t>
      </w:r>
    </w:p>
    <w:p w14:paraId="00000032" w14:textId="092E687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69C317" w14:textId="4E66025A" w:rsidR="00C53E6D" w:rsidRDefault="00C53E6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52600D4A" w:rsidR="00173A24" w:rsidRPr="00C53E6D" w:rsidRDefault="009526BB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53E6D">
        <w:rPr>
          <w:rFonts w:ascii="Muli" w:eastAsia="Muli" w:hAnsi="Muli" w:cs="Muli"/>
          <w:sz w:val="24"/>
          <w:szCs w:val="24"/>
        </w:rPr>
        <w:t>Which online editor are we using for creating our apps in React Native Framework?</w:t>
      </w:r>
    </w:p>
    <w:p w14:paraId="4B45DDF0" w14:textId="26B8B28B" w:rsidR="00C53E6D" w:rsidRPr="00C53E6D" w:rsidRDefault="00C53E6D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6D81772A" w:rsidR="00173A24" w:rsidRPr="00C53E6D" w:rsidRDefault="009526BB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53E6D">
        <w:rPr>
          <w:rFonts w:ascii="Muli" w:eastAsia="Muli" w:hAnsi="Muli" w:cs="Muli"/>
          <w:sz w:val="24"/>
          <w:szCs w:val="24"/>
        </w:rPr>
        <w:t>Write the steps to test your first designed app in the online editor on mobile.</w:t>
      </w:r>
    </w:p>
    <w:p w14:paraId="70EDCA94" w14:textId="0499A165" w:rsidR="00C53E6D" w:rsidRPr="00C53E6D" w:rsidRDefault="00C53E6D" w:rsidP="00C53E6D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using expo snack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10CF85E8" w:rsidR="00173A24" w:rsidRPr="00C53E6D" w:rsidRDefault="009526BB" w:rsidP="00C53E6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r w:rsidRPr="00C53E6D">
        <w:rPr>
          <w:rFonts w:ascii="Muli" w:eastAsia="Muli" w:hAnsi="Muli" w:cs="Muli"/>
          <w:sz w:val="24"/>
          <w:szCs w:val="24"/>
        </w:rPr>
        <w:t>What is the use of the render function in React Native Framework?</w:t>
      </w:r>
      <w:bookmarkEnd w:id="0"/>
    </w:p>
    <w:p w14:paraId="36C0782F" w14:textId="11E3E377" w:rsidR="00C53E6D" w:rsidRDefault="00C53E6D" w:rsidP="00C53E6D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23A099AF" w14:textId="5C878594" w:rsidR="00C53E6D" w:rsidRPr="00C53E6D" w:rsidRDefault="00C53E6D" w:rsidP="00C53E6D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everything inside the return statement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D68E01A" w:rsidR="00173A24" w:rsidRDefault="00C53E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o the renders statem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4388"/>
    <w:rsid w:val="00863F35"/>
    <w:rsid w:val="009526BB"/>
    <w:rsid w:val="00C5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53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lah</dc:creator>
  <cp:lastModifiedBy>Aflah</cp:lastModifiedBy>
  <cp:revision>2</cp:revision>
  <dcterms:created xsi:type="dcterms:W3CDTF">2021-12-21T08:22:00Z</dcterms:created>
  <dcterms:modified xsi:type="dcterms:W3CDTF">2021-12-21T08:22:00Z</dcterms:modified>
</cp:coreProperties>
</file>